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79028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C2472C" wp14:editId="1A3E10B5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4191000" cy="11430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0" cy="114300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B99AB7" w14:textId="77777777" w:rsidR="00BE13CD" w:rsidRPr="000C17EE" w:rsidRDefault="00BE13CD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</w:pPr>
                            <w:r w:rsidRPr="000C17EE"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  <w:t>Robert Smith</w:t>
                            </w:r>
                          </w:p>
                          <w:p w14:paraId="50711674" w14:textId="615745B0" w:rsidR="00BE13CD" w:rsidRPr="00960669" w:rsidRDefault="00710E57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Customer Sales Represent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C2472C" id="Rectangle 4" o:spid="_x0000_s1026" style="position:absolute;left:0;text-align:left;margin-left:0;margin-top:.85pt;width:330pt;height:90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" fillcolor="#027262" strokecolor="#1f4d78 [1604]" strokeweight="1pt">
                <v:textbox>
                  <w:txbxContent>
                    <w:p w14:paraId="29B99AB7" w14:textId="77777777" w:rsidR="00BE13CD" w:rsidRPr="000C17EE" w:rsidRDefault="00BE13CD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</w:pPr>
                      <w:r w:rsidRPr="000C17EE"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  <w:t>Robert Smith</w:t>
                      </w:r>
                    </w:p>
                    <w:p w14:paraId="50711674" w14:textId="615745B0" w:rsidR="00BE13CD" w:rsidRPr="00960669" w:rsidRDefault="00710E57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Customer Sales Representativ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4B072345" wp14:editId="6BE0E009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2958AE" w14:textId="77777777" w:rsidR="00BE13CD" w:rsidRPr="00710E57" w:rsidRDefault="00BE13CD" w:rsidP="00710E57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10E5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4D3BC98D" w14:textId="77777777" w:rsidR="00BE13CD" w:rsidRPr="00710E57" w:rsidRDefault="00BE13CD" w:rsidP="00710E57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9B004DD" w14:textId="77777777" w:rsidR="00BE13CD" w:rsidRPr="00710E57" w:rsidRDefault="00BE13CD" w:rsidP="00710E57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10E5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710E5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710E5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710E5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40B73D98" w14:textId="77777777" w:rsidR="00BE13CD" w:rsidRPr="00710E57" w:rsidRDefault="00BE13CD" w:rsidP="00710E57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0C2C99C" w14:textId="77777777" w:rsidR="00BE13CD" w:rsidRPr="00710E57" w:rsidRDefault="00BE13CD" w:rsidP="00710E57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10E57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3C5CFD99" w14:textId="77777777" w:rsidR="00710E57" w:rsidRPr="00710E57" w:rsidRDefault="00710E57" w:rsidP="00710E5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10E57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Upon learning of the requirement for a new Customer Sales Representative in your organization, I hastened to submit my resume for your review. Goal-driven work ethic, stellar communication skills, and perseverance are essential components to excel in the sales field, and I am equipped with all these attributes. With a proven history of over-achieving sales targets, and generating new business, I am confident that I can significantly contribute to your organization’s success and growth. </w:t>
                            </w:r>
                          </w:p>
                          <w:p w14:paraId="567998BE" w14:textId="77777777" w:rsidR="00710E57" w:rsidRPr="00710E57" w:rsidRDefault="00710E57" w:rsidP="00710E5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10E57">
                              <w:rPr>
                                <w:rFonts w:ascii="Arial" w:eastAsia="Times New Roman" w:hAnsi="Arial" w:cs="Arial"/>
                                <w:color w:val="000000" w:themeColor="text1"/>
                                <w:spacing w:val="3"/>
                                <w:sz w:val="24"/>
                                <w:szCs w:val="24"/>
                                <w:lang w:eastAsia="en-IN"/>
                              </w:rPr>
                              <w:br/>
                            </w:r>
                            <w:r w:rsidRPr="00710E57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My experience in this service industry has taught me to surpass customers’ expectations, and I have also assisted customers in all types of settings. Besides, I understand how important it is to acquire and maintain customers typically for an organization like yours. </w:t>
                            </w:r>
                          </w:p>
                          <w:p w14:paraId="11E599C7" w14:textId="77777777" w:rsidR="00710E57" w:rsidRPr="00710E57" w:rsidRDefault="00710E57" w:rsidP="00710E5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0491839" w14:textId="77777777" w:rsidR="00710E57" w:rsidRPr="00710E57" w:rsidRDefault="00710E57" w:rsidP="00710E5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10E57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Highlights of my qualifications include but are not limited to –</w:t>
                            </w:r>
                          </w:p>
                          <w:p w14:paraId="7F330DA2" w14:textId="77777777" w:rsidR="00710E57" w:rsidRPr="00710E57" w:rsidRDefault="00710E57" w:rsidP="00710E5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49EF244" w14:textId="40E243A7" w:rsidR="00710E57" w:rsidRPr="00710E57" w:rsidRDefault="00710E57" w:rsidP="00710E5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10E57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trategizing new business opportunities and achieving product expertise, and developing key customer and supplier relationship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40C102A1" w14:textId="434A4525" w:rsidR="00710E57" w:rsidRPr="00710E57" w:rsidRDefault="00710E57" w:rsidP="00710E5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10E57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aintaining a long-term record of consistently meeting and exceeding sales growth, quota, and revenue, while retaining customers and loyalty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478EB1DB" w14:textId="5022640B" w:rsidR="00710E57" w:rsidRPr="00710E57" w:rsidRDefault="00710E57" w:rsidP="00710E5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10E57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Earned awards and recognition, continuously for four years in a row for my contribution as a top sales performer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4849F074" w14:textId="5264E60B" w:rsidR="00710E57" w:rsidRPr="00710E57" w:rsidRDefault="00710E57" w:rsidP="00710E5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10E57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Utilizing superior communication and negotiation skills to achieve maximum sales and customer referrals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579A806F" w14:textId="77777777" w:rsidR="00710E57" w:rsidRPr="00710E57" w:rsidRDefault="00710E57" w:rsidP="00710E5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D3E0A8C" w14:textId="77777777" w:rsidR="00710E57" w:rsidRPr="00710E57" w:rsidRDefault="00710E57" w:rsidP="00710E5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10E57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With confidence that I can stimulate new prospects, through superior presentation/demonstration and fostering client connections, I trust that I can greatly contribute to your sales goals. I look forward to discussing my qualifications with you further at your convenient time. Thank you for your time and consideration.</w:t>
                            </w:r>
                          </w:p>
                          <w:p w14:paraId="3027901A" w14:textId="77777777" w:rsidR="00710E57" w:rsidRPr="00710E57" w:rsidRDefault="00710E57" w:rsidP="00710E5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8CFF6DB" w14:textId="77777777" w:rsidR="00710E57" w:rsidRPr="00710E57" w:rsidRDefault="00710E57" w:rsidP="00710E5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10E57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incerely,</w:t>
                            </w:r>
                          </w:p>
                          <w:p w14:paraId="5D3E1F5A" w14:textId="77777777" w:rsidR="00710E57" w:rsidRPr="00710E57" w:rsidRDefault="00710E57" w:rsidP="00710E57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710E57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Your Name]</w:t>
                            </w:r>
                          </w:p>
                          <w:p w14:paraId="1E296BCE" w14:textId="77777777" w:rsidR="002616A5" w:rsidRPr="00710E57" w:rsidRDefault="002616A5" w:rsidP="00710E57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61991FB" w14:textId="77777777" w:rsidR="00960669" w:rsidRPr="00710E57" w:rsidRDefault="00960669" w:rsidP="00710E57">
                            <w:pPr>
                              <w:spacing w:after="0" w:line="276" w:lineRule="auto"/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07234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" strokecolor="white [3212]">
                <v:textbox>
                  <w:txbxContent>
                    <w:p w14:paraId="002958AE" w14:textId="77777777" w:rsidR="00BE13CD" w:rsidRPr="00710E57" w:rsidRDefault="00BE13CD" w:rsidP="00710E57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10E5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4D3BC98D" w14:textId="77777777" w:rsidR="00BE13CD" w:rsidRPr="00710E57" w:rsidRDefault="00BE13CD" w:rsidP="00710E57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9B004DD" w14:textId="77777777" w:rsidR="00BE13CD" w:rsidRPr="00710E57" w:rsidRDefault="00BE13CD" w:rsidP="00710E57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10E5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710E5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710E5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710E5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40B73D98" w14:textId="77777777" w:rsidR="00BE13CD" w:rsidRPr="00710E57" w:rsidRDefault="00BE13CD" w:rsidP="00710E57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0C2C99C" w14:textId="77777777" w:rsidR="00BE13CD" w:rsidRPr="00710E57" w:rsidRDefault="00BE13CD" w:rsidP="00710E57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10E57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3C5CFD99" w14:textId="77777777" w:rsidR="00710E57" w:rsidRPr="00710E57" w:rsidRDefault="00710E57" w:rsidP="00710E5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10E57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Upon learning of the requirement for a new Customer Sales Representative in your organization, I hastened to submit my resume for your review. Goal-driven work ethic, stellar communication skills, and perseverance are essential components to excel in the sales field, and I am equipped with all these attributes. With a proven history of over-achieving sales targets, and generating new business, I am confident that I can significantly contribute to your organization’s success and growth. </w:t>
                      </w:r>
                    </w:p>
                    <w:p w14:paraId="567998BE" w14:textId="77777777" w:rsidR="00710E57" w:rsidRPr="00710E57" w:rsidRDefault="00710E57" w:rsidP="00710E5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10E57">
                        <w:rPr>
                          <w:rFonts w:ascii="Arial" w:eastAsia="Times New Roman" w:hAnsi="Arial" w:cs="Arial"/>
                          <w:color w:val="000000" w:themeColor="text1"/>
                          <w:spacing w:val="3"/>
                          <w:sz w:val="24"/>
                          <w:szCs w:val="24"/>
                          <w:lang w:eastAsia="en-IN"/>
                        </w:rPr>
                        <w:br/>
                      </w:r>
                      <w:r w:rsidRPr="00710E57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My experience in this service industry has taught me to surpass customers’ expectations, and I have also assisted customers in all types of settings. Besides, I understand how important it is to acquire and maintain customers typically for an organization like yours. </w:t>
                      </w:r>
                    </w:p>
                    <w:p w14:paraId="11E599C7" w14:textId="77777777" w:rsidR="00710E57" w:rsidRPr="00710E57" w:rsidRDefault="00710E57" w:rsidP="00710E5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0491839" w14:textId="77777777" w:rsidR="00710E57" w:rsidRPr="00710E57" w:rsidRDefault="00710E57" w:rsidP="00710E5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10E57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Highlights of my qualifications include but are not limited to –</w:t>
                      </w:r>
                    </w:p>
                    <w:p w14:paraId="7F330DA2" w14:textId="77777777" w:rsidR="00710E57" w:rsidRPr="00710E57" w:rsidRDefault="00710E57" w:rsidP="00710E5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49EF244" w14:textId="40E243A7" w:rsidR="00710E57" w:rsidRPr="00710E57" w:rsidRDefault="00710E57" w:rsidP="00710E5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10E57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trategizing new business opportunities and achieving product expertise, and developing key customer and supplier relationship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40C102A1" w14:textId="434A4525" w:rsidR="00710E57" w:rsidRPr="00710E57" w:rsidRDefault="00710E57" w:rsidP="00710E5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10E57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aintaining a long-term record of consistently meeting and exceeding sales growth, quota, and revenue, while retaining customers and loyalty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478EB1DB" w14:textId="5022640B" w:rsidR="00710E57" w:rsidRPr="00710E57" w:rsidRDefault="00710E57" w:rsidP="00710E5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10E57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Earned awards and recognition, continuously for four years in a row for my contribution as a top sales performer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4849F074" w14:textId="5264E60B" w:rsidR="00710E57" w:rsidRPr="00710E57" w:rsidRDefault="00710E57" w:rsidP="00710E5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10E57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Utilizing superior communication and negotiation skills to achieve maximum sales and customer referrals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579A806F" w14:textId="77777777" w:rsidR="00710E57" w:rsidRPr="00710E57" w:rsidRDefault="00710E57" w:rsidP="00710E5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D3E0A8C" w14:textId="77777777" w:rsidR="00710E57" w:rsidRPr="00710E57" w:rsidRDefault="00710E57" w:rsidP="00710E5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10E57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With confidence that I can stimulate new prospects, through superior presentation/demonstration and fostering client connections, I trust that I can greatly contribute to your sales goals. I look forward to discussing my qualifications with you further at your convenient time. Thank you for your time and consideration.</w:t>
                      </w:r>
                    </w:p>
                    <w:p w14:paraId="3027901A" w14:textId="77777777" w:rsidR="00710E57" w:rsidRPr="00710E57" w:rsidRDefault="00710E57" w:rsidP="00710E5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8CFF6DB" w14:textId="77777777" w:rsidR="00710E57" w:rsidRPr="00710E57" w:rsidRDefault="00710E57" w:rsidP="00710E5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10E57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incerely,</w:t>
                      </w:r>
                    </w:p>
                    <w:p w14:paraId="5D3E1F5A" w14:textId="77777777" w:rsidR="00710E57" w:rsidRPr="00710E57" w:rsidRDefault="00710E57" w:rsidP="00710E57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710E57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Your Name]</w:t>
                      </w:r>
                    </w:p>
                    <w:p w14:paraId="1E296BCE" w14:textId="77777777" w:rsidR="002616A5" w:rsidRPr="00710E57" w:rsidRDefault="002616A5" w:rsidP="00710E57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61991FB" w14:textId="77777777" w:rsidR="00960669" w:rsidRPr="00710E57" w:rsidRDefault="00960669" w:rsidP="00710E57">
                      <w:pPr>
                        <w:spacing w:after="0" w:line="276" w:lineRule="auto"/>
                        <w:jc w:val="right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</w:p>
    <w:sectPr w:rsidR="00E51341" w:rsidRPr="00855A6F" w:rsidSect="00285059">
      <w:footerReference w:type="default" r:id="rId7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BE5D0" w14:textId="77777777" w:rsidR="00592FCE" w:rsidRDefault="00592FCE" w:rsidP="0041077B">
      <w:pPr>
        <w:spacing w:after="0" w:line="240" w:lineRule="auto"/>
      </w:pPr>
      <w:r>
        <w:separator/>
      </w:r>
    </w:p>
  </w:endnote>
  <w:endnote w:type="continuationSeparator" w:id="0">
    <w:p w14:paraId="35EC216B" w14:textId="77777777" w:rsidR="00592FCE" w:rsidRDefault="00592FCE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21FF7" w14:textId="77777777" w:rsidR="00E558EC" w:rsidRPr="000C17EE" w:rsidRDefault="000C17EE" w:rsidP="000C17EE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5C958586" wp14:editId="6F304450">
          <wp:simplePos x="0" y="0"/>
          <wp:positionH relativeFrom="column">
            <wp:posOffset>4968240</wp:posOffset>
          </wp:positionH>
          <wp:positionV relativeFrom="paragraph">
            <wp:posOffset>-20510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8EC">
      <w:tab/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 xml:space="preserve">Cover Letter 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FAE89" w14:textId="77777777" w:rsidR="00592FCE" w:rsidRDefault="00592FCE" w:rsidP="0041077B">
      <w:pPr>
        <w:spacing w:after="0" w:line="240" w:lineRule="auto"/>
      </w:pPr>
      <w:r>
        <w:separator/>
      </w:r>
    </w:p>
  </w:footnote>
  <w:footnote w:type="continuationSeparator" w:id="0">
    <w:p w14:paraId="50ACFDB6" w14:textId="77777777" w:rsidR="00592FCE" w:rsidRDefault="00592FCE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E6E57"/>
    <w:multiLevelType w:val="hybridMultilevel"/>
    <w:tmpl w:val="9BA6DDE6"/>
    <w:lvl w:ilvl="0" w:tplc="34502BD2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43729779">
    <w:abstractNumId w:val="1"/>
  </w:num>
  <w:num w:numId="2" w16cid:durableId="1064327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17EE"/>
    <w:rsid w:val="002616A5"/>
    <w:rsid w:val="00285059"/>
    <w:rsid w:val="002A1B44"/>
    <w:rsid w:val="003C12DD"/>
    <w:rsid w:val="0041077B"/>
    <w:rsid w:val="00522359"/>
    <w:rsid w:val="00574FC0"/>
    <w:rsid w:val="00592FCE"/>
    <w:rsid w:val="00651A06"/>
    <w:rsid w:val="00670543"/>
    <w:rsid w:val="00710E57"/>
    <w:rsid w:val="00855A6F"/>
    <w:rsid w:val="00885B90"/>
    <w:rsid w:val="008D1384"/>
    <w:rsid w:val="008E64A0"/>
    <w:rsid w:val="00960669"/>
    <w:rsid w:val="009A20DE"/>
    <w:rsid w:val="00A4341F"/>
    <w:rsid w:val="00AB0289"/>
    <w:rsid w:val="00AD7C60"/>
    <w:rsid w:val="00BB4B86"/>
    <w:rsid w:val="00BE13CD"/>
    <w:rsid w:val="00C34329"/>
    <w:rsid w:val="00D82251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FCDE6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0C17EE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0C1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710E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Sales Representative Cover Letter Sample</dc:title>
  <dc:subject>Create your Cover Letter using Free Customer Sales Representative Cover Letter Sample Template</dc:subject>
  <dc:creator>QwikResume.com</dc:creator>
  <cp:keywords/>
  <dc:description/>
  <dcterms:created xsi:type="dcterms:W3CDTF">2022-04-08T07:03:00Z</dcterms:created>
  <dcterms:modified xsi:type="dcterms:W3CDTF">2022-04-08T07:03:00Z</dcterms:modified>
  <cp:category>Marketing &amp; Sales</cp:category>
</cp:coreProperties>
</file>